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B487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using System;</w:t>
      </w:r>
    </w:p>
    <w:p w14:paraId="0CB6D58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using System.Collections.Generic;</w:t>
      </w:r>
    </w:p>
    <w:p w14:paraId="5D2AFBB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550709C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User</w:t>
      </w:r>
    </w:p>
    <w:p w14:paraId="0A0FB60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17C7A32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bool role;</w:t>
      </w:r>
    </w:p>
    <w:p w14:paraId="60CB033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loginId;</w:t>
      </w:r>
    </w:p>
    <w:p w14:paraId="6747D62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password;</w:t>
      </w:r>
    </w:p>
    <w:p w14:paraId="49EEBF2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6728FF9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User(bool role, string loginId, string password)</w:t>
      </w:r>
    </w:p>
    <w:p w14:paraId="2AE2CA7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597E9D1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role = role;</w:t>
      </w:r>
    </w:p>
    <w:p w14:paraId="695E1F8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loginId = loginId;</w:t>
      </w:r>
    </w:p>
    <w:p w14:paraId="5AEB53A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password = password;</w:t>
      </w:r>
    </w:p>
    <w:p w14:paraId="10F52BE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28A2D90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0A6D72C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bool VerifyUser()</w:t>
      </w:r>
    </w:p>
    <w:p w14:paraId="23DA33B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04FD9B2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verify user</w:t>
      </w:r>
    </w:p>
    <w:p w14:paraId="103664E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For this example, let's just return true for demonstration purposes.</w:t>
      </w:r>
    </w:p>
    <w:p w14:paraId="11C92F0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return true;</w:t>
      </w:r>
    </w:p>
    <w:p w14:paraId="6E1D31B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1086EE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p w14:paraId="6B945E4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35F19E1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Customer : User</w:t>
      </w:r>
    </w:p>
    <w:p w14:paraId="114A992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75E2E50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Id;</w:t>
      </w:r>
    </w:p>
    <w:p w14:paraId="1C7938A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address;</w:t>
      </w:r>
    </w:p>
    <w:p w14:paraId="717F22E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phone;</w:t>
      </w:r>
    </w:p>
    <w:p w14:paraId="356BCA2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Email;</w:t>
      </w:r>
    </w:p>
    <w:p w14:paraId="0336C49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67206B7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Customer(bool role, string loginId, string password, string Id, string address, string phone, string Email)</w:t>
      </w:r>
    </w:p>
    <w:p w14:paraId="61C8485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: base(role, loginId, password)</w:t>
      </w:r>
    </w:p>
    <w:p w14:paraId="5B8C2FB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2C0F277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Id = Id;</w:t>
      </w:r>
    </w:p>
    <w:p w14:paraId="5C6AE67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address = address;</w:t>
      </w:r>
    </w:p>
    <w:p w14:paraId="0C1826F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phone = phone;</w:t>
      </w:r>
    </w:p>
    <w:p w14:paraId="159BB35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Email = Email;</w:t>
      </w:r>
    </w:p>
    <w:p w14:paraId="113CC44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6342112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78983A8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Login()</w:t>
      </w:r>
    </w:p>
    <w:p w14:paraId="030A9D4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4940318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for customer login</w:t>
      </w:r>
    </w:p>
    <w:p w14:paraId="3EB8597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414C0F4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1DF2FEB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lastRenderedPageBreak/>
        <w:t xml:space="preserve">    public void Register()</w:t>
      </w:r>
    </w:p>
    <w:p w14:paraId="0E22B03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63CED98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for customer registration</w:t>
      </w:r>
    </w:p>
    <w:p w14:paraId="117B64E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45DA1A5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5B30D56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UpdateProfile()</w:t>
      </w:r>
    </w:p>
    <w:p w14:paraId="7B77451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29A2E63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update customer profile</w:t>
      </w:r>
    </w:p>
    <w:p w14:paraId="69678C4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447E2D2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p w14:paraId="3797207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3BC4386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Seller : User</w:t>
      </w:r>
    </w:p>
    <w:p w14:paraId="71B4F82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46A19CA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Id;</w:t>
      </w:r>
    </w:p>
    <w:p w14:paraId="4102B50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address;</w:t>
      </w:r>
    </w:p>
    <w:p w14:paraId="1FE71CD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phone;</w:t>
      </w:r>
    </w:p>
    <w:p w14:paraId="004A3B6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int sellerRating;</w:t>
      </w:r>
    </w:p>
    <w:p w14:paraId="3AD582F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2C0EC99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Seller(bool role, string loginId, string password, string Id, string address, string phone, int sellerRating)</w:t>
      </w:r>
    </w:p>
    <w:p w14:paraId="4E58E8D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: base(role, loginId, password)</w:t>
      </w:r>
    </w:p>
    <w:p w14:paraId="43E88BE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4B4B8E3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Id = Id;</w:t>
      </w:r>
    </w:p>
    <w:p w14:paraId="2C9C568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address = address;</w:t>
      </w:r>
    </w:p>
    <w:p w14:paraId="04B17FB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phone = phone;</w:t>
      </w:r>
    </w:p>
    <w:p w14:paraId="287D928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this.sellerRating = sellerRating;</w:t>
      </w:r>
    </w:p>
    <w:p w14:paraId="746B395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083481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5772A9C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Login()</w:t>
      </w:r>
    </w:p>
    <w:p w14:paraId="64E8DD7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5484D65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for seller login</w:t>
      </w:r>
    </w:p>
    <w:p w14:paraId="0720166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5087A3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614528B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Register()</w:t>
      </w:r>
    </w:p>
    <w:p w14:paraId="35377F7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2D22F98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for seller registration</w:t>
      </w:r>
    </w:p>
    <w:p w14:paraId="31CAF04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170BDE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6D31B57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UpdateProfile()</w:t>
      </w:r>
    </w:p>
    <w:p w14:paraId="270B3D5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753D2BE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update seller profile</w:t>
      </w:r>
    </w:p>
    <w:p w14:paraId="46CA8CC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6387369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p w14:paraId="5546DEB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1ADB808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Payments</w:t>
      </w:r>
    </w:p>
    <w:p w14:paraId="71DE97A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036CCEF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Id;</w:t>
      </w:r>
    </w:p>
    <w:p w14:paraId="004D9A5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lastRenderedPageBreak/>
        <w:t xml:space="preserve">    private string orderId;</w:t>
      </w:r>
    </w:p>
    <w:p w14:paraId="3C272B6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bool paid;</w:t>
      </w:r>
    </w:p>
    <w:p w14:paraId="45B853C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int total;</w:t>
      </w:r>
    </w:p>
    <w:p w14:paraId="4B71CC5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details;</w:t>
      </w:r>
    </w:p>
    <w:p w14:paraId="67B9B69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5A9DCE0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SendOtp()</w:t>
      </w:r>
    </w:p>
    <w:p w14:paraId="72F5342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43DEF86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send OTP</w:t>
      </w:r>
    </w:p>
    <w:p w14:paraId="5BEBD29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00FAE8E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34C513D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ConfirmTransaction()</w:t>
      </w:r>
    </w:p>
    <w:p w14:paraId="07982FD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746F808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confirm transaction</w:t>
      </w:r>
    </w:p>
    <w:p w14:paraId="74A2156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091B7FD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7F04EF5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string GetPaymentDetails()</w:t>
      </w:r>
    </w:p>
    <w:p w14:paraId="7B5FB7D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221BE90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get payment details</w:t>
      </w:r>
    </w:p>
    <w:p w14:paraId="23C68CA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return details;</w:t>
      </w:r>
    </w:p>
    <w:p w14:paraId="130DB7F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1057FA9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1A34531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MakeTransaction()</w:t>
      </w:r>
    </w:p>
    <w:p w14:paraId="6465291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17E75CD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make transaction</w:t>
      </w:r>
    </w:p>
    <w:p w14:paraId="21E137A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82137E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p w14:paraId="0D6A1C7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3AD1E32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Product</w:t>
      </w:r>
    </w:p>
    <w:p w14:paraId="21035F2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19661FC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productID;</w:t>
      </w:r>
    </w:p>
    <w:p w14:paraId="7DDEE3F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productName;</w:t>
      </w:r>
    </w:p>
    <w:p w14:paraId="6ADD966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sellerID;</w:t>
      </w:r>
    </w:p>
    <w:p w14:paraId="51DF2B6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DateTime postedDate;</w:t>
      </w:r>
    </w:p>
    <w:p w14:paraId="79910DB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4CC83CF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AddToCart()</w:t>
      </w:r>
    </w:p>
    <w:p w14:paraId="38D8742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62EDBA0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add product to cart</w:t>
      </w:r>
    </w:p>
    <w:p w14:paraId="5505F2D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6042BFB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7BC252A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SellProduct()</w:t>
      </w:r>
    </w:p>
    <w:p w14:paraId="68E9DC2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6EB0D94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sell product</w:t>
      </w:r>
    </w:p>
    <w:p w14:paraId="118D643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849AA8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3D1EF69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string GetProductDetails()</w:t>
      </w:r>
    </w:p>
    <w:p w14:paraId="67E810F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4CE0DB4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lastRenderedPageBreak/>
        <w:t xml:space="preserve">        // Logic to get product details</w:t>
      </w:r>
    </w:p>
    <w:p w14:paraId="694A22E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return productName;</w:t>
      </w:r>
    </w:p>
    <w:p w14:paraId="5C2A543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EED4FF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51229BD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BuyProduct()</w:t>
      </w:r>
    </w:p>
    <w:p w14:paraId="37C1556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0EF6498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buy product</w:t>
      </w:r>
    </w:p>
    <w:p w14:paraId="196EA1B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443EF11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p w14:paraId="3DB4437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478C2D7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ShoppingCart</w:t>
      </w:r>
    </w:p>
    <w:p w14:paraId="67B8881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2D49C91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DateTime created;</w:t>
      </w:r>
    </w:p>
    <w:p w14:paraId="02B4AFC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68C759A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AddCartItem()</w:t>
      </w:r>
    </w:p>
    <w:p w14:paraId="42C6392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498B587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add item to cart</w:t>
      </w:r>
    </w:p>
    <w:p w14:paraId="01CDE27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276A8A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2D31074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CheckOut()</w:t>
      </w:r>
    </w:p>
    <w:p w14:paraId="4CF216B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7E5F8E4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check out items</w:t>
      </w:r>
    </w:p>
    <w:p w14:paraId="32E315E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4CCC61E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57D41DE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ViewCartDetails()</w:t>
      </w:r>
    </w:p>
    <w:p w14:paraId="7F8CEC7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5C590D4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view cart details</w:t>
      </w:r>
    </w:p>
    <w:p w14:paraId="5F5FAB3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4386D4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33C5A9F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UpdateQuantity()</w:t>
      </w:r>
    </w:p>
    <w:p w14:paraId="4115585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6AEB00F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update item quantity</w:t>
      </w:r>
    </w:p>
    <w:p w14:paraId="5491954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0193EA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p w14:paraId="13866A4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26A83AA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Reviews</w:t>
      </w:r>
    </w:p>
    <w:p w14:paraId="1EDFD59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0C12CEE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reviewID;</w:t>
      </w:r>
    </w:p>
    <w:p w14:paraId="4898A98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customerID;</w:t>
      </w:r>
    </w:p>
    <w:p w14:paraId="23AD1EB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reviewContent;</w:t>
      </w:r>
    </w:p>
    <w:p w14:paraId="4380884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int rating;</w:t>
      </w:r>
    </w:p>
    <w:p w14:paraId="34F818C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parentID;</w:t>
      </w:r>
    </w:p>
    <w:p w14:paraId="2CDB6B1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productID;</w:t>
      </w:r>
    </w:p>
    <w:p w14:paraId="78A891F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75F5BD6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AddReview()</w:t>
      </w:r>
    </w:p>
    <w:p w14:paraId="6F6FE34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326EB99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lastRenderedPageBreak/>
        <w:t xml:space="preserve">        // Logic to add review</w:t>
      </w:r>
    </w:p>
    <w:p w14:paraId="5CD2A28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17B1281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025C1CE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DeleteReview()</w:t>
      </w:r>
    </w:p>
    <w:p w14:paraId="22CC966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1DB24C1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delete review</w:t>
      </w:r>
    </w:p>
    <w:p w14:paraId="5C1D6C4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6FCF2DB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7A1A9EF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EditReview()</w:t>
      </w:r>
    </w:p>
    <w:p w14:paraId="6A51A54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593E612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edit review</w:t>
      </w:r>
    </w:p>
    <w:p w14:paraId="4921A5C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2AE28FC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p w14:paraId="50B1904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46F8608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Orders</w:t>
      </w:r>
    </w:p>
    <w:p w14:paraId="419C4DD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24625A4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id;</w:t>
      </w:r>
    </w:p>
    <w:p w14:paraId="6C2DA88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sellerID;</w:t>
      </w:r>
    </w:p>
    <w:p w14:paraId="2EA774B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customerID;</w:t>
      </w:r>
    </w:p>
    <w:p w14:paraId="6934C44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productID;</w:t>
      </w:r>
    </w:p>
    <w:p w14:paraId="285ABC0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totalAmount;</w:t>
      </w:r>
    </w:p>
    <w:p w14:paraId="3BECF38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DateTime orderDate;</w:t>
      </w:r>
    </w:p>
    <w:p w14:paraId="0C481DE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address;</w:t>
      </w:r>
    </w:p>
    <w:p w14:paraId="45AECFF3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DateTime deliveredDate;</w:t>
      </w:r>
    </w:p>
    <w:p w14:paraId="5E6C723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rivate string deliveryStatus;</w:t>
      </w:r>
    </w:p>
    <w:p w14:paraId="0167B3F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0270568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public void PlaceOrder()</w:t>
      </w:r>
    </w:p>
    <w:p w14:paraId="2AB4A20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6EB7FCB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Logic to place order</w:t>
      </w:r>
    </w:p>
    <w:p w14:paraId="23666C0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2B4A461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p w14:paraId="5B6FD77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6CAACF4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class Program</w:t>
      </w:r>
    </w:p>
    <w:p w14:paraId="6FDE636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{</w:t>
      </w:r>
    </w:p>
    <w:p w14:paraId="41976DDC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static void Main(string[] args)</w:t>
      </w:r>
    </w:p>
    <w:p w14:paraId="695E60D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{</w:t>
      </w:r>
    </w:p>
    <w:p w14:paraId="64B71D9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// Example usage of the classes and their methods</w:t>
      </w:r>
    </w:p>
    <w:p w14:paraId="5FF6BD6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Customer customer = new Customer(true, "customer123", "password123", "C123", "123 Main St", "555-1234", "customer@example.com");</w:t>
      </w:r>
    </w:p>
    <w:p w14:paraId="17CD4EA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customer.Login();</w:t>
      </w:r>
    </w:p>
    <w:p w14:paraId="3A4EE03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customer.Register();</w:t>
      </w:r>
    </w:p>
    <w:p w14:paraId="7EFB7FE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customer.UpdateProfile();</w:t>
      </w:r>
    </w:p>
    <w:p w14:paraId="1165D0E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0A0BF2A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Seller seller = new Seller(true, "seller456", "password456", "S456", "456 Market St", "555-5678", 4);</w:t>
      </w:r>
    </w:p>
    <w:p w14:paraId="0767D39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seller.Login();</w:t>
      </w:r>
    </w:p>
    <w:p w14:paraId="352E390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seller.Register();</w:t>
      </w:r>
    </w:p>
    <w:p w14:paraId="494E993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lastRenderedPageBreak/>
        <w:t xml:space="preserve">        seller.UpdateProfile();</w:t>
      </w:r>
    </w:p>
    <w:p w14:paraId="6758740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4767E7FD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Product product = new Product();</w:t>
      </w:r>
    </w:p>
    <w:p w14:paraId="783BBEA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product.AddToCart();</w:t>
      </w:r>
    </w:p>
    <w:p w14:paraId="270D3202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product.SellProduct();</w:t>
      </w:r>
    </w:p>
    <w:p w14:paraId="40443298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product.GetProductDetails();</w:t>
      </w:r>
    </w:p>
    <w:p w14:paraId="1355D01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product.BuyProduct();</w:t>
      </w:r>
    </w:p>
    <w:p w14:paraId="5E1C677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02B9C554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ShoppingCart cart = new ShoppingCart();</w:t>
      </w:r>
    </w:p>
    <w:p w14:paraId="2BD3E87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cart.AddCartItem();</w:t>
      </w:r>
    </w:p>
    <w:p w14:paraId="7B8A7CA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cart.CheckOut();</w:t>
      </w:r>
    </w:p>
    <w:p w14:paraId="0ADD8FA1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cart.ViewCartDetails();</w:t>
      </w:r>
    </w:p>
    <w:p w14:paraId="70DBCF5A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cart.UpdateQuantity();</w:t>
      </w:r>
    </w:p>
    <w:p w14:paraId="3BAEB4EB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385F73B6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Reviews review = new Reviews();</w:t>
      </w:r>
    </w:p>
    <w:p w14:paraId="40E6ECE0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review.AddReview();</w:t>
      </w:r>
    </w:p>
    <w:p w14:paraId="761A2C75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review.DeleteReview();</w:t>
      </w:r>
    </w:p>
    <w:p w14:paraId="65287199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review.EditReview();</w:t>
      </w:r>
    </w:p>
    <w:p w14:paraId="5B9AE667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</w:p>
    <w:p w14:paraId="6085E5DE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Orders order = new Orders();</w:t>
      </w:r>
    </w:p>
    <w:p w14:paraId="0BD0576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    order.PlaceOrder();</w:t>
      </w:r>
    </w:p>
    <w:p w14:paraId="52B6F25F" w14:textId="77777777" w:rsidR="00E95F34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39446B11" w14:textId="4F7D176E" w:rsidR="00121ECF" w:rsidRPr="00E95F34" w:rsidRDefault="00E95F34" w:rsidP="00E95F34">
      <w:pPr>
        <w:spacing w:before="120" w:after="120" w:line="240" w:lineRule="auto"/>
        <w:ind w:left="57" w:right="57" w:firstLine="57"/>
        <w:rPr>
          <w:rFonts w:ascii="Times New Roman" w:hAnsi="Times New Roman" w:cs="Times New Roman"/>
          <w:sz w:val="16"/>
          <w:szCs w:val="16"/>
        </w:rPr>
      </w:pPr>
      <w:r w:rsidRPr="00E95F34">
        <w:rPr>
          <w:rFonts w:ascii="Times New Roman" w:hAnsi="Times New Roman" w:cs="Times New Roman"/>
          <w:sz w:val="16"/>
          <w:szCs w:val="16"/>
        </w:rPr>
        <w:t>}</w:t>
      </w:r>
    </w:p>
    <w:sectPr w:rsidR="00121ECF" w:rsidRPr="00E95F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tDA0MDUxNzMxM7BU0lEKTi0uzszPAykwrAUA/PTE4CwAAAA="/>
  </w:docVars>
  <w:rsids>
    <w:rsidRoot w:val="00E44FCD"/>
    <w:rsid w:val="00121ECF"/>
    <w:rsid w:val="008C0DA6"/>
    <w:rsid w:val="008C7C02"/>
    <w:rsid w:val="00B6324E"/>
    <w:rsid w:val="00E44FCD"/>
    <w:rsid w:val="00E9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D76E6"/>
  <w15:chartTrackingRefBased/>
  <w15:docId w15:val="{61C9E1EC-BE18-4E4D-A50A-362998DEB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keyword">
    <w:name w:val="hljs-keyword"/>
    <w:basedOn w:val="DefaultParagraphFont"/>
    <w:rsid w:val="00E44FCD"/>
  </w:style>
  <w:style w:type="character" w:customStyle="1" w:styleId="hljs-title">
    <w:name w:val="hljs-title"/>
    <w:basedOn w:val="DefaultParagraphFont"/>
    <w:rsid w:val="00E44FCD"/>
  </w:style>
  <w:style w:type="character" w:customStyle="1" w:styleId="hljs-builtin">
    <w:name w:val="hljs-built_in"/>
    <w:basedOn w:val="DefaultParagraphFont"/>
    <w:rsid w:val="00E44FCD"/>
  </w:style>
  <w:style w:type="character" w:customStyle="1" w:styleId="hljs-function">
    <w:name w:val="hljs-function"/>
    <w:basedOn w:val="DefaultParagraphFont"/>
    <w:rsid w:val="00E44FCD"/>
  </w:style>
  <w:style w:type="character" w:customStyle="1" w:styleId="hljs-params">
    <w:name w:val="hljs-params"/>
    <w:basedOn w:val="DefaultParagraphFont"/>
    <w:rsid w:val="00E44FCD"/>
  </w:style>
  <w:style w:type="character" w:customStyle="1" w:styleId="hljs-comment">
    <w:name w:val="hljs-comment"/>
    <w:basedOn w:val="DefaultParagraphFont"/>
    <w:rsid w:val="00E44FCD"/>
  </w:style>
  <w:style w:type="character" w:customStyle="1" w:styleId="hljs-literal">
    <w:name w:val="hljs-literal"/>
    <w:basedOn w:val="DefaultParagraphFont"/>
    <w:rsid w:val="00E44FCD"/>
  </w:style>
  <w:style w:type="character" w:customStyle="1" w:styleId="hljs-string">
    <w:name w:val="hljs-string"/>
    <w:basedOn w:val="DefaultParagraphFont"/>
    <w:rsid w:val="00E44FCD"/>
  </w:style>
  <w:style w:type="character" w:customStyle="1" w:styleId="hljs-number">
    <w:name w:val="hljs-number"/>
    <w:basedOn w:val="DefaultParagraphFont"/>
    <w:rsid w:val="00E44F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2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753</Words>
  <Characters>429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JENDRA MANJHI</dc:creator>
  <cp:keywords/>
  <dc:description/>
  <cp:lastModifiedBy>BRAJENDRA MANJHI</cp:lastModifiedBy>
  <cp:revision>3</cp:revision>
  <dcterms:created xsi:type="dcterms:W3CDTF">2023-08-27T13:55:00Z</dcterms:created>
  <dcterms:modified xsi:type="dcterms:W3CDTF">2023-08-27T15:08:00Z</dcterms:modified>
</cp:coreProperties>
</file>